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9F37F" w14:textId="77777777" w:rsidR="00F11DA7" w:rsidRPr="00C81D42" w:rsidRDefault="00DA7103" w:rsidP="00DA7103">
      <w:pPr>
        <w:jc w:val="center"/>
        <w:rPr>
          <w:rFonts w:ascii="Times New Roman" w:hAnsi="Times New Roman" w:cs="Times New Roman"/>
          <w:b/>
          <w:sz w:val="32"/>
          <w:szCs w:val="32"/>
          <w:lang w:val="en-US"/>
        </w:rPr>
      </w:pPr>
      <w:r w:rsidRPr="00DA7103">
        <w:rPr>
          <w:rFonts w:ascii="Times New Roman" w:hAnsi="Times New Roman" w:cs="Times New Roman"/>
          <w:b/>
          <w:sz w:val="32"/>
          <w:szCs w:val="32"/>
          <w:lang w:val="en-US"/>
        </w:rPr>
        <w:t>ELEANORA VEGAN</w:t>
      </w:r>
    </w:p>
    <w:p w14:paraId="605F1D0F" w14:textId="77777777" w:rsidR="00126654" w:rsidRPr="0032534D" w:rsidRDefault="00DA7103" w:rsidP="0032534D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 w:rsidRPr="00DA7103">
        <w:rPr>
          <w:rFonts w:ascii="Times New Roman" w:hAnsi="Times New Roman" w:cs="Times New Roman"/>
          <w:sz w:val="28"/>
          <w:szCs w:val="28"/>
          <w:lang w:val="en-US"/>
        </w:rPr>
        <w:t>MANUAL TESTER</w:t>
      </w:r>
    </w:p>
    <w:p w14:paraId="3BEAC50E" w14:textId="77777777" w:rsidR="00126654" w:rsidRPr="00126654" w:rsidRDefault="00126654" w:rsidP="00126654">
      <w:pPr>
        <w:jc w:val="center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__________________________________________________________________</w:t>
      </w:r>
    </w:p>
    <w:p w14:paraId="01B4883F" w14:textId="2A9A9989" w:rsidR="007E499E" w:rsidRPr="007E499E" w:rsidRDefault="007E499E" w:rsidP="006A163B">
      <w:pPr>
        <w:jc w:val="center"/>
        <w:rPr>
          <w:rFonts w:ascii="Times New Roman" w:hAnsi="Times New Roman" w:cs="Times New Roman"/>
          <w:lang w:val="en-US"/>
        </w:rPr>
      </w:pPr>
      <w:proofErr w:type="gramStart"/>
      <w:r w:rsidRPr="007E499E">
        <w:rPr>
          <w:rFonts w:ascii="Times New Roman" w:hAnsi="Times New Roman" w:cs="Times New Roman"/>
          <w:b/>
          <w:lang w:val="en-US"/>
        </w:rPr>
        <w:t>C</w:t>
      </w:r>
      <w:r w:rsidR="006A163B">
        <w:rPr>
          <w:rFonts w:ascii="Times New Roman" w:hAnsi="Times New Roman" w:cs="Times New Roman"/>
          <w:b/>
          <w:lang w:val="en-US"/>
        </w:rPr>
        <w:t>ontact  Number</w:t>
      </w:r>
      <w:proofErr w:type="gramEnd"/>
      <w:r w:rsidR="006A163B">
        <w:rPr>
          <w:rFonts w:ascii="Times New Roman" w:hAnsi="Times New Roman" w:cs="Times New Roman"/>
          <w:b/>
          <w:lang w:val="en-US"/>
        </w:rPr>
        <w:t>:7097678874</w:t>
      </w:r>
    </w:p>
    <w:p w14:paraId="53F4EE54" w14:textId="3CF0650B" w:rsidR="007E499E" w:rsidRPr="007E499E" w:rsidRDefault="007E499E" w:rsidP="006A163B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Email</w:t>
      </w:r>
      <w:r w:rsidRPr="007E499E">
        <w:rPr>
          <w:rFonts w:ascii="Times New Roman" w:hAnsi="Times New Roman" w:cs="Times New Roman"/>
          <w:lang w:val="en-US"/>
        </w:rPr>
        <w:t xml:space="preserve">: </w:t>
      </w:r>
      <w:r w:rsidR="006A163B">
        <w:rPr>
          <w:rFonts w:ascii="Times New Roman" w:hAnsi="Times New Roman" w:cs="Times New Roman"/>
          <w:lang w:val="en-US"/>
        </w:rPr>
        <w:t>munisaimechanical@gmail.com</w:t>
      </w:r>
    </w:p>
    <w:p w14:paraId="7667E717" w14:textId="77777777" w:rsidR="00126654" w:rsidRDefault="007E499E" w:rsidP="007E499E">
      <w:pPr>
        <w:jc w:val="center"/>
        <w:rPr>
          <w:rFonts w:ascii="Times New Roman" w:hAnsi="Times New Roman" w:cs="Times New Roman"/>
          <w:lang w:val="en-US"/>
        </w:rPr>
      </w:pPr>
      <w:r w:rsidRPr="007E499E">
        <w:rPr>
          <w:rFonts w:ascii="Times New Roman" w:hAnsi="Times New Roman" w:cs="Times New Roman"/>
          <w:b/>
          <w:lang w:val="en-US"/>
        </w:rPr>
        <w:t>Address</w:t>
      </w:r>
      <w:r w:rsidRPr="007E499E">
        <w:rPr>
          <w:rFonts w:ascii="Times New Roman" w:hAnsi="Times New Roman" w:cs="Times New Roman"/>
          <w:lang w:val="en-US"/>
        </w:rPr>
        <w:t>: 123 Anywhere Street, Any City</w:t>
      </w:r>
    </w:p>
    <w:p w14:paraId="0B19656E" w14:textId="77777777" w:rsidR="00126654" w:rsidRDefault="008722CB" w:rsidP="00126654">
      <w:pPr>
        <w:jc w:val="center"/>
        <w:rPr>
          <w:rFonts w:ascii="Times New Roman" w:hAnsi="Times New Roman" w:cs="Times New Roman"/>
          <w:b/>
          <w:u w:val="single"/>
          <w:lang w:val="en-US"/>
        </w:rPr>
      </w:pPr>
      <w:r w:rsidRPr="00CF2BF5">
        <w:rPr>
          <w:rFonts w:ascii="Times New Roman" w:hAnsi="Times New Roman" w:cs="Times New Roman"/>
          <w:b/>
          <w:u w:val="single"/>
          <w:lang w:val="en-US"/>
        </w:rPr>
        <w:t>SUMMARY</w:t>
      </w:r>
    </w:p>
    <w:p w14:paraId="6854DB0A" w14:textId="77777777" w:rsidR="004C45CB" w:rsidRPr="004C45CB" w:rsidRDefault="00DA7103" w:rsidP="00DA7103">
      <w:p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Highly-motivated Manual QA Tester with strong understanding of automation frameworks and test management tools. I am confident that my experience and expertise as a Manual Tester will be helpful for your company</w:t>
      </w:r>
    </w:p>
    <w:p w14:paraId="2EAFD113" w14:textId="77777777" w:rsidR="00CB39DE" w:rsidRPr="00CB39DE" w:rsidRDefault="00CB39DE" w:rsidP="00CB39DE">
      <w:pPr>
        <w:pStyle w:val="NoSpacing"/>
        <w:rPr>
          <w:rFonts w:ascii="Times New Roman" w:hAnsi="Times New Roman" w:cs="Times New Roman"/>
          <w:b/>
        </w:rPr>
      </w:pPr>
      <w:r w:rsidRPr="00CB39DE">
        <w:rPr>
          <w:rFonts w:ascii="Times New Roman" w:hAnsi="Times New Roman" w:cs="Times New Roman"/>
          <w:b/>
        </w:rPr>
        <w:t>EDUCATIONAL QUALIFICATIONS</w:t>
      </w:r>
    </w:p>
    <w:p w14:paraId="29F48C7D" w14:textId="77777777" w:rsidR="00CB39DE" w:rsidRPr="00714C1A" w:rsidRDefault="00CB39DE" w:rsidP="00CB39DE">
      <w:pPr>
        <w:pStyle w:val="NoSpacing"/>
        <w:rPr>
          <w:rFonts w:ascii="Times New Roman" w:hAnsi="Times New Roman" w:cs="Times New Roman"/>
          <w:b/>
          <w:sz w:val="26"/>
          <w:szCs w:val="26"/>
        </w:rPr>
      </w:pPr>
    </w:p>
    <w:p w14:paraId="25BE4EEF" w14:textId="77777777" w:rsidR="00CB39DE" w:rsidRDefault="00CB39DE" w:rsidP="00CB39DE">
      <w:pPr>
        <w:pStyle w:val="NoSpacing"/>
        <w:rPr>
          <w:rFonts w:ascii="Times New Roman" w:hAnsi="Times New Roman" w:cs="Times New Roman"/>
          <w:b/>
        </w:rPr>
      </w:pPr>
      <w:r w:rsidRPr="00457E6F">
        <w:rPr>
          <w:rFonts w:ascii="Times New Roman" w:hAnsi="Times New Roman" w:cs="Times New Roman"/>
          <w:b/>
        </w:rPr>
        <w:t>2013 – 2017</w:t>
      </w:r>
    </w:p>
    <w:p w14:paraId="10E6F128" w14:textId="77777777" w:rsidR="00CB39DE" w:rsidRPr="00457E6F" w:rsidRDefault="00CB39DE" w:rsidP="00CB39DE">
      <w:pPr>
        <w:pStyle w:val="NoSpacing"/>
        <w:rPr>
          <w:rFonts w:ascii="Times New Roman" w:hAnsi="Times New Roman" w:cs="Times New Roman"/>
          <w:b/>
        </w:rPr>
      </w:pPr>
    </w:p>
    <w:p w14:paraId="06BE4634" w14:textId="77777777" w:rsidR="00CB39DE" w:rsidRPr="00457E6F" w:rsidRDefault="00CB39DE" w:rsidP="00CB39DE">
      <w:pPr>
        <w:pStyle w:val="NoSpacing"/>
        <w:rPr>
          <w:rFonts w:ascii="Times New Roman" w:hAnsi="Times New Roman" w:cs="Times New Roman"/>
          <w:sz w:val="24"/>
        </w:rPr>
      </w:pPr>
      <w:r w:rsidRPr="00457E6F">
        <w:rPr>
          <w:rFonts w:ascii="Times New Roman" w:hAnsi="Times New Roman" w:cs="Times New Roman"/>
          <w:sz w:val="24"/>
        </w:rPr>
        <w:t>B. Tech in Mechanical Engineering.</w:t>
      </w:r>
    </w:p>
    <w:p w14:paraId="4C97F4FC" w14:textId="77777777" w:rsidR="00CB39DE" w:rsidRPr="00457E6F" w:rsidRDefault="00CB39DE" w:rsidP="00CB39DE">
      <w:pPr>
        <w:pStyle w:val="NoSpacing"/>
        <w:rPr>
          <w:rFonts w:ascii="Times New Roman" w:hAnsi="Times New Roman" w:cs="Times New Roman"/>
        </w:rPr>
      </w:pPr>
      <w:r w:rsidRPr="00457E6F">
        <w:rPr>
          <w:rFonts w:ascii="Times New Roman" w:hAnsi="Times New Roman" w:cs="Times New Roman"/>
          <w:sz w:val="24"/>
        </w:rPr>
        <w:t>Sree Venkateswara College of Engineering. Nellore – Affiliated to JNTU, Ananthapur.</w:t>
      </w:r>
      <w:r w:rsidRPr="00457E6F">
        <w:rPr>
          <w:rFonts w:ascii="Times New Roman" w:hAnsi="Times New Roman" w:cs="Times New Roman"/>
          <w:sz w:val="24"/>
        </w:rPr>
        <w:br/>
        <w:t>72.99%</w:t>
      </w:r>
      <w:r>
        <w:rPr>
          <w:rFonts w:ascii="Times New Roman" w:hAnsi="Times New Roman" w:cs="Times New Roman"/>
          <w:sz w:val="24"/>
        </w:rPr>
        <w:t xml:space="preserve"> </w:t>
      </w:r>
      <w:r w:rsidRPr="00457E6F">
        <w:rPr>
          <w:rFonts w:ascii="Times New Roman" w:hAnsi="Times New Roman" w:cs="Times New Roman"/>
          <w:sz w:val="24"/>
        </w:rPr>
        <w:t>aggregate</w:t>
      </w:r>
      <w:r w:rsidRPr="00457E6F">
        <w:rPr>
          <w:rFonts w:ascii="Times New Roman" w:hAnsi="Times New Roman" w:cs="Times New Roman"/>
        </w:rPr>
        <w:t>.</w:t>
      </w:r>
    </w:p>
    <w:p w14:paraId="7C9E34F2" w14:textId="77777777" w:rsidR="00CB39DE" w:rsidRPr="00714C1A" w:rsidRDefault="00CB39DE" w:rsidP="00CB39DE">
      <w:pPr>
        <w:pStyle w:val="NoSpacing"/>
      </w:pPr>
    </w:p>
    <w:p w14:paraId="5C621A1A" w14:textId="77777777" w:rsidR="00CB39DE" w:rsidRDefault="00CB39DE" w:rsidP="00CB39D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1 – 2013</w:t>
      </w:r>
    </w:p>
    <w:p w14:paraId="3A9050C1" w14:textId="77777777" w:rsidR="00CB39DE" w:rsidRDefault="00CB39DE" w:rsidP="00CB39D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mediate. Board of Intermediate Education AP.</w:t>
      </w:r>
      <w:r>
        <w:rPr>
          <w:rFonts w:ascii="Times New Roman" w:hAnsi="Times New Roman" w:cs="Times New Roman"/>
          <w:sz w:val="24"/>
          <w:szCs w:val="24"/>
        </w:rPr>
        <w:br/>
        <w:t>Sri Prathibha Jr. College, Sullurpeta. 83.8% aggregate.</w:t>
      </w:r>
    </w:p>
    <w:p w14:paraId="4D76D8E0" w14:textId="77777777" w:rsidR="00CB39DE" w:rsidRDefault="00CB39DE" w:rsidP="00CB39DE">
      <w:p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010 – 2011</w:t>
      </w:r>
    </w:p>
    <w:p w14:paraId="636ADE44" w14:textId="77777777" w:rsidR="00CB39DE" w:rsidRDefault="00CB39DE" w:rsidP="00CB39DE">
      <w:pPr>
        <w:spacing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SC. Board of Secondary Education AP.</w:t>
      </w:r>
      <w:r>
        <w:rPr>
          <w:rFonts w:ascii="Times New Roman" w:hAnsi="Times New Roman" w:cs="Times New Roman"/>
          <w:sz w:val="24"/>
          <w:szCs w:val="24"/>
        </w:rPr>
        <w:br/>
        <w:t>Sandhya high School, Sullurpeta. 87.3% aggregate.</w:t>
      </w:r>
    </w:p>
    <w:p w14:paraId="681F2B80" w14:textId="523EB81B" w:rsidR="00DA7103" w:rsidRPr="00DA7103" w:rsidRDefault="008722CB" w:rsidP="006A163B">
      <w:pPr>
        <w:jc w:val="center"/>
        <w:rPr>
          <w:rFonts w:ascii="Times New Roman" w:hAnsi="Times New Roman" w:cs="Times New Roman"/>
          <w:sz w:val="22"/>
          <w:szCs w:val="22"/>
          <w:lang w:val="en-US"/>
        </w:rPr>
      </w:pPr>
      <w:r w:rsidRPr="00E8710C">
        <w:rPr>
          <w:rFonts w:ascii="Times New Roman" w:hAnsi="Times New Roman" w:cs="Times New Roman"/>
          <w:b/>
          <w:u w:val="single"/>
          <w:lang w:val="en-US"/>
        </w:rPr>
        <w:t>SKILLS</w:t>
      </w:r>
    </w:p>
    <w:p w14:paraId="0ED4C7F0" w14:textId="1D40AABA" w:rsidR="00DA7103" w:rsidRPr="00DA7103" w:rsidRDefault="00DA7103" w:rsidP="00DA71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bookmarkStart w:id="0" w:name="_Hlk91180541"/>
      <w:r w:rsidRPr="00DA7103">
        <w:rPr>
          <w:rFonts w:ascii="Times New Roman" w:hAnsi="Times New Roman" w:cs="Times New Roman"/>
          <w:sz w:val="22"/>
          <w:szCs w:val="22"/>
          <w:lang w:val="en-US"/>
        </w:rPr>
        <w:t>JavaScript</w:t>
      </w:r>
    </w:p>
    <w:p w14:paraId="1406EE06" w14:textId="77777777" w:rsidR="00DA7103" w:rsidRPr="00DA7103" w:rsidRDefault="00DA7103" w:rsidP="00DA71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DA7103">
        <w:rPr>
          <w:rFonts w:ascii="Times New Roman" w:hAnsi="Times New Roman" w:cs="Times New Roman"/>
          <w:sz w:val="22"/>
          <w:szCs w:val="22"/>
          <w:lang w:val="en-US"/>
        </w:rPr>
        <w:t>SDLC</w:t>
      </w:r>
    </w:p>
    <w:p w14:paraId="68E6199E" w14:textId="77777777" w:rsidR="00DA7103" w:rsidRPr="00DA7103" w:rsidRDefault="00DA7103" w:rsidP="00DA71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DA7103">
        <w:rPr>
          <w:rFonts w:ascii="Times New Roman" w:hAnsi="Times New Roman" w:cs="Times New Roman"/>
          <w:sz w:val="22"/>
          <w:szCs w:val="22"/>
          <w:lang w:val="en-US"/>
        </w:rPr>
        <w:t>Automating the Process</w:t>
      </w:r>
    </w:p>
    <w:p w14:paraId="5E71C080" w14:textId="27DE2C19" w:rsidR="00DA7103" w:rsidRPr="00DA7103" w:rsidRDefault="00DA7103" w:rsidP="00DA7103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DA7103">
        <w:rPr>
          <w:rFonts w:ascii="Times New Roman" w:hAnsi="Times New Roman" w:cs="Times New Roman"/>
          <w:sz w:val="22"/>
          <w:szCs w:val="22"/>
          <w:lang w:val="en-US"/>
        </w:rPr>
        <w:t>The Modern Methodology (</w:t>
      </w:r>
      <w:r w:rsidR="006A163B">
        <w:rPr>
          <w:rFonts w:ascii="Times New Roman" w:hAnsi="Times New Roman" w:cs="Times New Roman"/>
          <w:sz w:val="22"/>
          <w:szCs w:val="22"/>
          <w:lang w:val="en-US"/>
        </w:rPr>
        <w:t xml:space="preserve">Water fall model, V-model </w:t>
      </w:r>
      <w:r w:rsidRPr="00DA7103">
        <w:rPr>
          <w:rFonts w:ascii="Times New Roman" w:hAnsi="Times New Roman" w:cs="Times New Roman"/>
          <w:sz w:val="22"/>
          <w:szCs w:val="22"/>
          <w:lang w:val="en-US"/>
        </w:rPr>
        <w:t>and Agile)</w:t>
      </w:r>
    </w:p>
    <w:p w14:paraId="4F0392EE" w14:textId="60FDE7F2" w:rsidR="00DA7103" w:rsidRPr="006A163B" w:rsidRDefault="00DA7103" w:rsidP="006F02BC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2"/>
          <w:szCs w:val="22"/>
          <w:lang w:val="en-US"/>
        </w:rPr>
      </w:pPr>
      <w:r w:rsidRPr="006A163B">
        <w:rPr>
          <w:rFonts w:ascii="Times New Roman" w:hAnsi="Times New Roman" w:cs="Times New Roman"/>
          <w:sz w:val="22"/>
          <w:szCs w:val="22"/>
          <w:lang w:val="en-US"/>
        </w:rPr>
        <w:t>Project Management</w:t>
      </w:r>
    </w:p>
    <w:bookmarkEnd w:id="0"/>
    <w:p w14:paraId="7E42C692" w14:textId="15DDCF31" w:rsidR="00DA7103" w:rsidRPr="00DA7103" w:rsidRDefault="00DA7103" w:rsidP="001769FA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proofErr w:type="spellStart"/>
      <w:r w:rsidRPr="00DA7103">
        <w:rPr>
          <w:rFonts w:ascii="Times New Roman" w:hAnsi="Times New Roman" w:cs="Times New Roman"/>
          <w:lang w:val="en-US"/>
        </w:rPr>
        <w:t>stimated</w:t>
      </w:r>
      <w:proofErr w:type="spellEnd"/>
      <w:r w:rsidRPr="00DA7103">
        <w:rPr>
          <w:rFonts w:ascii="Times New Roman" w:hAnsi="Times New Roman" w:cs="Times New Roman"/>
          <w:lang w:val="en-US"/>
        </w:rPr>
        <w:t>, prioritized, planned and coordinated testing activities</w:t>
      </w:r>
    </w:p>
    <w:p w14:paraId="62C8D4DC" w14:textId="77777777" w:rsidR="00DA7103" w:rsidRPr="00DA7103" w:rsidRDefault="00DA7103" w:rsidP="00EC348C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Developed test scripts using Silk Performer Work Bench</w:t>
      </w:r>
    </w:p>
    <w:p w14:paraId="4D9AE5A5" w14:textId="79624145" w:rsidR="00DA7103" w:rsidRDefault="00DA7103" w:rsidP="00DA7103">
      <w:pPr>
        <w:pStyle w:val="ListParagraph"/>
        <w:numPr>
          <w:ilvl w:val="0"/>
          <w:numId w:val="13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Gathered metrics concerning concurrent users/transactions, tested run time for test scenarios</w:t>
      </w:r>
    </w:p>
    <w:p w14:paraId="2DBC3F4D" w14:textId="44C0B34D" w:rsidR="00CB39DE" w:rsidRPr="00CB39DE" w:rsidRDefault="00CB39DE" w:rsidP="00CB39DE">
      <w:pPr>
        <w:ind w:left="360"/>
        <w:rPr>
          <w:rFonts w:ascii="Times New Roman" w:hAnsi="Times New Roman" w:cs="Times New Roman"/>
          <w:sz w:val="22"/>
          <w:szCs w:val="22"/>
          <w:lang w:val="en-US"/>
        </w:rPr>
      </w:pPr>
      <w:r w:rsidRPr="00CB39DE">
        <w:rPr>
          <w:rFonts w:ascii="Times New Roman" w:hAnsi="Times New Roman" w:cs="Times New Roman"/>
          <w:b/>
          <w:u w:val="single"/>
          <w:lang w:val="en-US"/>
        </w:rPr>
        <w:t>S</w:t>
      </w:r>
    </w:p>
    <w:p w14:paraId="496EF64B" w14:textId="77777777" w:rsidR="00CB39DE" w:rsidRPr="00CB39DE" w:rsidRDefault="00CB39DE" w:rsidP="00CB39DE">
      <w:pPr>
        <w:rPr>
          <w:rFonts w:ascii="Times New Roman" w:hAnsi="Times New Roman" w:cs="Times New Roman"/>
          <w:lang w:val="en-US"/>
        </w:rPr>
      </w:pPr>
    </w:p>
    <w:p w14:paraId="4A68D018" w14:textId="77777777" w:rsidR="00DA7103" w:rsidRDefault="00DA7103" w:rsidP="00DA7103">
      <w:p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Manual Quality Assurance (QA) Tester</w:t>
      </w:r>
    </w:p>
    <w:p w14:paraId="32040ACD" w14:textId="77777777" w:rsidR="00DA7103" w:rsidRDefault="00DA7103" w:rsidP="00DA7103">
      <w:pPr>
        <w:rPr>
          <w:rFonts w:ascii="Times New Roman" w:hAnsi="Times New Roman" w:cs="Times New Roman"/>
          <w:i/>
          <w:lang w:val="en-US"/>
        </w:rPr>
      </w:pPr>
      <w:r w:rsidRPr="00DA7103">
        <w:rPr>
          <w:rFonts w:ascii="Times New Roman" w:hAnsi="Times New Roman" w:cs="Times New Roman"/>
          <w:i/>
          <w:lang w:val="en-US"/>
        </w:rPr>
        <w:t>Five &amp; Twenty Interactive, Inc., 2015</w:t>
      </w:r>
    </w:p>
    <w:p w14:paraId="601F2B65" w14:textId="77777777" w:rsidR="00DA7103" w:rsidRDefault="00DA7103" w:rsidP="004D5862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bookmarkStart w:id="1" w:name="_Hlk91180883"/>
      <w:r w:rsidRPr="00DA7103">
        <w:rPr>
          <w:rFonts w:ascii="Times New Roman" w:hAnsi="Times New Roman" w:cs="Times New Roman"/>
          <w:lang w:val="en-US"/>
        </w:rPr>
        <w:lastRenderedPageBreak/>
        <w:t>Monitored debugging process results</w:t>
      </w:r>
    </w:p>
    <w:p w14:paraId="26D0A220" w14:textId="77777777" w:rsidR="00DA7103" w:rsidRDefault="00DA7103" w:rsidP="006268FA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Created detailed, comprehensive and well</w:t>
      </w:r>
      <w:r w:rsidR="00BE2CF7">
        <w:rPr>
          <w:rFonts w:ascii="Times New Roman" w:hAnsi="Times New Roman" w:cs="Times New Roman"/>
          <w:lang w:val="en-US"/>
        </w:rPr>
        <w:t>-</w:t>
      </w:r>
      <w:r w:rsidRPr="00DA7103">
        <w:rPr>
          <w:rFonts w:ascii="Times New Roman" w:hAnsi="Times New Roman" w:cs="Times New Roman"/>
          <w:lang w:val="en-US"/>
        </w:rPr>
        <w:t>structured test plans and test cases</w:t>
      </w:r>
    </w:p>
    <w:p w14:paraId="2CE876B3" w14:textId="77777777" w:rsidR="00DA7103" w:rsidRDefault="00DA7103" w:rsidP="00FD725C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 xml:space="preserve">Established and evolved formal QA processes, </w:t>
      </w:r>
      <w:r w:rsidR="00BE2CF7">
        <w:rPr>
          <w:rFonts w:ascii="Times New Roman" w:hAnsi="Times New Roman" w:cs="Times New Roman"/>
          <w:lang w:val="en-US"/>
        </w:rPr>
        <w:t xml:space="preserve">ensuring that the team is using </w:t>
      </w:r>
      <w:r w:rsidRPr="00DA7103">
        <w:rPr>
          <w:rFonts w:ascii="Times New Roman" w:hAnsi="Times New Roman" w:cs="Times New Roman"/>
          <w:lang w:val="en-US"/>
        </w:rPr>
        <w:t>industry</w:t>
      </w:r>
      <w:r w:rsidR="00BE2CF7">
        <w:rPr>
          <w:rFonts w:ascii="Times New Roman" w:hAnsi="Times New Roman" w:cs="Times New Roman"/>
          <w:lang w:val="en-US"/>
        </w:rPr>
        <w:t>-</w:t>
      </w:r>
      <w:r w:rsidRPr="00DA7103">
        <w:rPr>
          <w:rFonts w:ascii="Times New Roman" w:hAnsi="Times New Roman" w:cs="Times New Roman"/>
          <w:lang w:val="en-US"/>
        </w:rPr>
        <w:t>accepted best practices</w:t>
      </w:r>
    </w:p>
    <w:p w14:paraId="7B810933" w14:textId="0727F80D" w:rsidR="0032534D" w:rsidRPr="006A163B" w:rsidRDefault="00DA7103" w:rsidP="006A163B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lang w:val="en-US"/>
        </w:rPr>
      </w:pPr>
      <w:r w:rsidRPr="00DA7103">
        <w:rPr>
          <w:rFonts w:ascii="Times New Roman" w:hAnsi="Times New Roman" w:cs="Times New Roman"/>
          <w:lang w:val="en-US"/>
        </w:rPr>
        <w:t>Conducted training and best practice sessions with QA Team</w:t>
      </w:r>
      <w:bookmarkEnd w:id="1"/>
    </w:p>
    <w:sectPr w:rsidR="0032534D" w:rsidRPr="006A163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NewRomanPSMT">
    <w:altName w:val="Times New Roman"/>
    <w:charset w:val="00"/>
    <w:family w:val="auto"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590780"/>
    <w:multiLevelType w:val="hybridMultilevel"/>
    <w:tmpl w:val="D43A510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C34253"/>
    <w:multiLevelType w:val="hybridMultilevel"/>
    <w:tmpl w:val="41AE2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AE3D36"/>
    <w:multiLevelType w:val="hybridMultilevel"/>
    <w:tmpl w:val="E94A404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8665C0"/>
    <w:multiLevelType w:val="hybridMultilevel"/>
    <w:tmpl w:val="82E4E0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D1484E"/>
    <w:multiLevelType w:val="hybridMultilevel"/>
    <w:tmpl w:val="49FE04D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1A1F9D"/>
    <w:multiLevelType w:val="hybridMultilevel"/>
    <w:tmpl w:val="E1B2E4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137D0D"/>
    <w:multiLevelType w:val="hybridMultilevel"/>
    <w:tmpl w:val="459E39B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F2B65A2"/>
    <w:multiLevelType w:val="hybridMultilevel"/>
    <w:tmpl w:val="60EE257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3B57B3"/>
    <w:multiLevelType w:val="hybridMultilevel"/>
    <w:tmpl w:val="5D10BB3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3C399B"/>
    <w:multiLevelType w:val="hybridMultilevel"/>
    <w:tmpl w:val="708ABC1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2E6EC8"/>
    <w:multiLevelType w:val="hybridMultilevel"/>
    <w:tmpl w:val="A13E57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13FE7"/>
    <w:multiLevelType w:val="multilevel"/>
    <w:tmpl w:val="70866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A1875BA"/>
    <w:multiLevelType w:val="multilevel"/>
    <w:tmpl w:val="71A2B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A961D8F"/>
    <w:multiLevelType w:val="hybridMultilevel"/>
    <w:tmpl w:val="79F064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9"/>
  </w:num>
  <w:num w:numId="3">
    <w:abstractNumId w:val="11"/>
  </w:num>
  <w:num w:numId="4">
    <w:abstractNumId w:val="2"/>
  </w:num>
  <w:num w:numId="5">
    <w:abstractNumId w:val="7"/>
  </w:num>
  <w:num w:numId="6">
    <w:abstractNumId w:val="13"/>
  </w:num>
  <w:num w:numId="7">
    <w:abstractNumId w:val="10"/>
  </w:num>
  <w:num w:numId="8">
    <w:abstractNumId w:val="0"/>
  </w:num>
  <w:num w:numId="9">
    <w:abstractNumId w:val="1"/>
  </w:num>
  <w:num w:numId="10">
    <w:abstractNumId w:val="3"/>
  </w:num>
  <w:num w:numId="11">
    <w:abstractNumId w:val="6"/>
  </w:num>
  <w:num w:numId="12">
    <w:abstractNumId w:val="4"/>
  </w:num>
  <w:num w:numId="13">
    <w:abstractNumId w:val="5"/>
  </w:num>
  <w:num w:numId="1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ru-RU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4096" w:nlCheck="1" w:checkStyle="0"/>
  <w:proofState w:spelling="clean" w:grammar="clean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3MDO1NDOwMDGzMDBX0lEKTi0uzszPAykwNKwFAB8sh6ktAAAA"/>
  </w:docVars>
  <w:rsids>
    <w:rsidRoot w:val="00977C68"/>
    <w:rsid w:val="00123D39"/>
    <w:rsid w:val="00126654"/>
    <w:rsid w:val="0032534D"/>
    <w:rsid w:val="004C45CB"/>
    <w:rsid w:val="00564009"/>
    <w:rsid w:val="00661891"/>
    <w:rsid w:val="006A163B"/>
    <w:rsid w:val="007102E7"/>
    <w:rsid w:val="007E499E"/>
    <w:rsid w:val="00833955"/>
    <w:rsid w:val="008722CB"/>
    <w:rsid w:val="008871D5"/>
    <w:rsid w:val="00904C01"/>
    <w:rsid w:val="00977C68"/>
    <w:rsid w:val="009B5E79"/>
    <w:rsid w:val="00AB5EB3"/>
    <w:rsid w:val="00B27FD2"/>
    <w:rsid w:val="00BE2CF7"/>
    <w:rsid w:val="00BF5EE5"/>
    <w:rsid w:val="00C81D42"/>
    <w:rsid w:val="00CB39DE"/>
    <w:rsid w:val="00CF2BF5"/>
    <w:rsid w:val="00DA7103"/>
    <w:rsid w:val="00E8710C"/>
    <w:rsid w:val="00F11DA7"/>
    <w:rsid w:val="00F458B5"/>
    <w:rsid w:val="00F80CD3"/>
    <w:rsid w:val="00FA16B8"/>
    <w:rsid w:val="00FB0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AC644"/>
  <w15:chartTrackingRefBased/>
  <w15:docId w15:val="{27BEE64D-2FEF-4D0E-A2FD-E5A820B92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ru-RU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6654"/>
  </w:style>
  <w:style w:type="paragraph" w:styleId="Heading1">
    <w:name w:val="heading 1"/>
    <w:basedOn w:val="Normal"/>
    <w:next w:val="Normal"/>
    <w:link w:val="Heading1Char"/>
    <w:uiPriority w:val="9"/>
    <w:qFormat/>
    <w:rsid w:val="00126654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26654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26654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2665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2665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0AD47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266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70AD47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2665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2665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665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26654"/>
    <w:rPr>
      <w:rFonts w:asciiTheme="majorHAnsi" w:eastAsiaTheme="majorEastAsia" w:hAnsiTheme="majorHAnsi" w:cstheme="majorBidi"/>
      <w:color w:val="538135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26654"/>
    <w:rPr>
      <w:rFonts w:asciiTheme="majorHAnsi" w:eastAsiaTheme="majorEastAsia" w:hAnsiTheme="majorHAnsi" w:cstheme="majorBidi"/>
      <w:color w:val="538135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6654"/>
    <w:rPr>
      <w:rFonts w:asciiTheme="majorHAnsi" w:eastAsiaTheme="majorEastAsia" w:hAnsiTheme="majorHAnsi" w:cstheme="majorBidi"/>
      <w:color w:val="70AD47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26654"/>
    <w:rPr>
      <w:rFonts w:asciiTheme="majorHAnsi" w:eastAsiaTheme="majorEastAsia" w:hAnsiTheme="majorHAnsi" w:cstheme="majorBidi"/>
      <w:b/>
      <w:bCs/>
      <w:color w:val="70AD47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26654"/>
    <w:rPr>
      <w:rFonts w:asciiTheme="majorHAnsi" w:eastAsiaTheme="majorEastAsia" w:hAnsiTheme="majorHAnsi" w:cstheme="majorBidi"/>
      <w:b/>
      <w:bCs/>
      <w:i/>
      <w:iCs/>
      <w:color w:val="70AD47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26654"/>
    <w:rPr>
      <w:rFonts w:asciiTheme="majorHAnsi" w:eastAsiaTheme="majorEastAsia" w:hAnsiTheme="majorHAnsi" w:cstheme="majorBidi"/>
      <w:i/>
      <w:iCs/>
      <w:color w:val="70AD47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26654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26654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26654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26654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126654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126654"/>
    <w:rPr>
      <w:b/>
      <w:bCs/>
    </w:rPr>
  </w:style>
  <w:style w:type="character" w:styleId="Emphasis">
    <w:name w:val="Emphasis"/>
    <w:basedOn w:val="DefaultParagraphFont"/>
    <w:uiPriority w:val="20"/>
    <w:qFormat/>
    <w:rsid w:val="00126654"/>
    <w:rPr>
      <w:i/>
      <w:iCs/>
      <w:color w:val="70AD47" w:themeColor="accent6"/>
    </w:rPr>
  </w:style>
  <w:style w:type="paragraph" w:styleId="NoSpacing">
    <w:name w:val="No Spacing"/>
    <w:uiPriority w:val="1"/>
    <w:qFormat/>
    <w:rsid w:val="00126654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126654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126654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26654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26654"/>
    <w:rPr>
      <w:rFonts w:asciiTheme="majorHAnsi" w:eastAsiaTheme="majorEastAsia" w:hAnsiTheme="majorHAnsi" w:cstheme="majorBidi"/>
      <w:i/>
      <w:iCs/>
      <w:color w:val="70AD47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26654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126654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26654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126654"/>
    <w:rPr>
      <w:b/>
      <w:bCs/>
      <w:smallCaps/>
      <w:color w:val="70AD47" w:themeColor="accent6"/>
    </w:rPr>
  </w:style>
  <w:style w:type="character" w:styleId="BookTitle">
    <w:name w:val="Book Title"/>
    <w:basedOn w:val="DefaultParagraphFont"/>
    <w:uiPriority w:val="33"/>
    <w:qFormat/>
    <w:rsid w:val="00126654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26654"/>
    <w:pPr>
      <w:outlineLvl w:val="9"/>
    </w:pPr>
  </w:style>
  <w:style w:type="paragraph" w:customStyle="1" w:styleId="para-style-body">
    <w:name w:val="para-style-body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para-style-heading3">
    <w:name w:val="para-style-heading3"/>
    <w:basedOn w:val="Normal"/>
    <w:rsid w:val="001266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styleId="ListParagraph">
    <w:name w:val="List Paragraph"/>
    <w:basedOn w:val="Normal"/>
    <w:uiPriority w:val="34"/>
    <w:qFormat/>
    <w:rsid w:val="00AB5E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8639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226</Words>
  <Characters>1290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gl1</dc:creator>
  <cp:keywords/>
  <dc:description/>
  <cp:lastModifiedBy>Chejerla Muni sai</cp:lastModifiedBy>
  <cp:revision>3</cp:revision>
  <dcterms:created xsi:type="dcterms:W3CDTF">2021-12-23T13:52:00Z</dcterms:created>
  <dcterms:modified xsi:type="dcterms:W3CDTF">2021-12-23T14:32:00Z</dcterms:modified>
</cp:coreProperties>
</file>